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5479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157F39">
      <w:pPr>
        <w:rPr>
          <w:sz w:val="28"/>
          <w:szCs w:val="28"/>
        </w:rPr>
      </w:pPr>
      <w:r>
        <w:rPr>
          <w:sz w:val="28"/>
          <w:szCs w:val="28"/>
        </w:rPr>
        <w:t>Asteroid &amp; Alien shooting game</w:t>
      </w:r>
    </w:p>
    <w:p w:rsidR="007B4A91" w:rsidRDefault="0015479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157F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core 100 points </w:t>
      </w:r>
    </w:p>
    <w:p w:rsidR="007B4A91" w:rsidRDefault="0015479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157F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n the year 2050 earth is in a crisis meteors are falling on the earth </w:t>
      </w:r>
    </w:p>
    <w:p w:rsidR="007B4A91" w:rsidRDefault="0015479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57F3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at the same time aliens are attacking </w:t>
      </w:r>
      <w:proofErr w:type="gramStart"/>
      <w:r>
        <w:rPr>
          <w:sz w:val="28"/>
          <w:szCs w:val="28"/>
        </w:rPr>
        <w:t>too .</w:t>
      </w:r>
      <w:proofErr w:type="gramEnd"/>
      <w:r>
        <w:rPr>
          <w:sz w:val="28"/>
          <w:szCs w:val="28"/>
        </w:rPr>
        <w:t xml:space="preserve"> Now the people of </w:t>
      </w:r>
    </w:p>
    <w:p w:rsidR="007B4A91" w:rsidRDefault="0015479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57F39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earth</w:t>
      </w:r>
      <w:proofErr w:type="gramEnd"/>
      <w:r>
        <w:rPr>
          <w:sz w:val="28"/>
          <w:szCs w:val="28"/>
        </w:rPr>
        <w:t xml:space="preserve"> are Destroying the aliens and the meteors . </w:t>
      </w:r>
    </w:p>
    <w:p w:rsidR="007B4A91" w:rsidRDefault="0015479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destro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fights against the asteroids and space ship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teroids move in a straight line and have to reach the earth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lie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57F3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 move in a straight line and have to reach the ear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15479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15479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15479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5479D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:rsidR="007B4A91" w:rsidRDefault="000611F2">
      <w:pPr>
        <w:rPr>
          <w:sz w:val="28"/>
          <w:szCs w:val="28"/>
        </w:rPr>
      </w:pPr>
      <w:r>
        <w:t xml:space="preserve"> </w:t>
      </w:r>
      <w:r w:rsidR="0015479D">
        <w:pict>
          <v:rect id="_x0000_i1035" style="width:0;height:1.5pt" o:hralign="center" o:hrstd="t" o:hr="t" fillcolor="#a0a0a0" stroked="f"/>
        </w:pict>
      </w:r>
      <w:r>
        <w:t xml:space="preserve"> </w:t>
      </w:r>
      <w:r w:rsidR="0015479D">
        <w:pict>
          <v:rect id="_x0000_i1036" style="width:0;height:1.5pt" o:hralign="center" o:hrstd="t" o:hr="t" fillcolor="#a0a0a0" stroked="f"/>
        </w:pict>
      </w:r>
      <w:r>
        <w:t xml:space="preserve"> </w:t>
      </w:r>
      <w:r w:rsidR="0015479D">
        <w:pict>
          <v:rect id="_x0000_i1037" style="width:0;height:1.5pt" o:hralign="center" o:hrstd="t" o:hr="t" fillcolor="#a0a0a0" stroked="f"/>
        </w:pict>
      </w:r>
      <w:r w:rsidR="0015479D"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82F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11F2"/>
    <w:rsid w:val="0015479D"/>
    <w:rsid w:val="00157F39"/>
    <w:rsid w:val="00556965"/>
    <w:rsid w:val="007B4A91"/>
    <w:rsid w:val="00CA28F5"/>
    <w:rsid w:val="00E82F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2FD1"/>
  </w:style>
  <w:style w:type="paragraph" w:styleId="Heading1">
    <w:name w:val="heading 1"/>
    <w:basedOn w:val="Normal"/>
    <w:next w:val="Normal"/>
    <w:uiPriority w:val="9"/>
    <w:qFormat/>
    <w:rsid w:val="00E82FD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82FD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82FD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82FD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82FD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82FD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82FD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82FD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82F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82FD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30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3-18T05:03:00Z</dcterms:created>
  <dcterms:modified xsi:type="dcterms:W3CDTF">2021-11-01T11:21:00Z</dcterms:modified>
</cp:coreProperties>
</file>